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5.png" ContentType="image/png"/>
  <Override PartName="/word/media/rId121.png" ContentType="image/png"/>
  <Override PartName="/word/media/rId127.png" ContentType="image/png"/>
  <Override PartName="/word/media/rId21.png" ContentType="image/png"/>
  <Override PartName="/word/media/rId133.png" ContentType="image/png"/>
  <Override PartName="/word/media/rId13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6</w:t>
      </w:r>
    </w:p>
    <w:p>
      <w:pPr>
        <w:numPr>
          <w:ilvl w:val="0"/>
          <w:numId w:val="1001"/>
        </w:numPr>
        <w:pStyle w:val="Compact"/>
      </w:pPr>
      <w:r>
        <w:t xml:space="preserve">☒ Get correct gray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Test with them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rounding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find franchescas tables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ilys path</w:t>
      </w:r>
    </w:p>
    <w:p>
      <w:pPr>
        <w:numPr>
          <w:ilvl w:val="0"/>
          <w:numId w:val="1001"/>
        </w:numPr>
        <w:pStyle w:val="Compact"/>
      </w:pPr>
      <w:r>
        <w:t xml:space="preserve">☐ can i add a line above texas in the rhp participation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90</w:t>
            </w:r>
          </w:p>
        </w:tc>
      </w:tr>
    </w:tbl>
    <w:bookmarkEnd w:id="20"/>
    <w:bookmarkStart w:id="2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segment()`)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11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4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). V = 30795.</w:t>
      </w:r>
    </w:p>
    <w:bookmarkEnd w:id="48"/>
    <w:bookmarkStart w:id="5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). V = 32421.</w:t>
      </w:r>
    </w:p>
    <w:bookmarkEnd w:id="52"/>
    <w:bookmarkStart w:id="5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53"/>
    <w:bookmarkStart w:id="5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54"/>
    <w:bookmarkStart w:id="5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62"/>
    <w:bookmarkStart w:id="6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70"/>
    <w:bookmarkStart w:id="7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78"/>
    <w:bookmarkStart w:id="8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86"/>
    <w:bookmarkStart w:id="9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94"/>
    <w:bookmarkStart w:id="9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98"/>
    <w:bookmarkStart w:id="10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02"/>
    <w:bookmarkStart w:id="10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6"/>
    <w:bookmarkStart w:id="11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10"/>
    <w:bookmarkEnd w:id="111"/>
    <w:bookmarkStart w:id="151" w:name="appendix"/>
    <w:p>
      <w:pPr>
        <w:pStyle w:val="Heading1"/>
      </w:pPr>
      <w:r>
        <w:t xml:space="preserve">Appendix</w:t>
      </w:r>
    </w:p>
    <w:bookmarkStart w:id="11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12"/>
    <w:bookmarkStart w:id="11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13"/>
    <w:bookmarkStart w:id="11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3.6 (14)</w:t>
            </w:r>
          </w:p>
        </w:tc>
      </w:tr>
    </w:tbl>
    <w:bookmarkEnd w:id="114"/>
    <w:bookmarkStart w:id="11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5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18"/>
    <w:bookmarkStart w:id="11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19"/>
    <w:bookmarkStart w:id="12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7 (2)</w:t>
            </w:r>
          </w:p>
        </w:tc>
      </w:tr>
    </w:tbl>
    <w:bookmarkEnd w:id="120"/>
    <w:bookmarkStart w:id="12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7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24"/>
    <w:bookmarkStart w:id="12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25"/>
    <w:bookmarkStart w:id="12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3)</w:t>
            </w:r>
          </w:p>
        </w:tc>
      </w:tr>
    </w:tbl>
    <w:bookmarkEnd w:id="126"/>
    <w:bookmarkStart w:id="13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9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30"/>
    <w:bookmarkStart w:id="13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31"/>
    <w:bookmarkStart w:id="13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0 (17)</w:t>
            </w:r>
          </w:p>
        </w:tc>
      </w:tr>
    </w:tbl>
    <w:bookmarkEnd w:id="132"/>
    <w:bookmarkStart w:id="13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1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36"/>
    <w:bookmarkStart w:id="13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37"/>
    <w:bookmarkStart w:id="13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40 (4)</w:t>
            </w:r>
          </w:p>
        </w:tc>
      </w:tr>
    </w:tbl>
    <w:bookmarkEnd w:id="138"/>
    <w:bookmarkStart w:id="14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3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42"/>
    <w:bookmarkStart w:id="14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43"/>
    <w:bookmarkStart w:id="14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13 (0.223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793 (0.325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51 (0.039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337 (0.06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826 (0.22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7588 (0.22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34 (0.04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196 (0.038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21 (0.2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8002 (0.20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21 (0.04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108 (0.0408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6058 (0.21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5536 (0.189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823 (0.037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0.0778 (0.028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4"/>
    <w:bookmarkStart w:id="14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45"/>
    <w:bookmarkStart w:id="14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8849 (10.925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8495 (11.455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5.3844 (15.785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52.639 (21.5503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5.6727 (10.57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978 (12.46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3725 (16.52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4947 (19.125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8.7964 (11.71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3788 (12.15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2.4717 (16.97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61.792 (22.2612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6.0726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072 (15.78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9.4545 (12.157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7.8943 (13.6789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46"/>
    <w:bookmarkStart w:id="14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47"/>
    <w:bookmarkStart w:id="14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075 (3.708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47 (4.628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511 (3.702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2586 (5.078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6584 (2.47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2.8397 (3.45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8914 (2.16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6868 (3.06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1439 (3.45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5737 (3.89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096 (2.58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2814 (2.702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074 (3.188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3.936 (3.865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4841 (2.68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0.9682 (3.3402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48"/>
    <w:bookmarkStart w:id="14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49"/>
    <w:bookmarkStart w:id="15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3.4815 (6.442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4.5607 (6.52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.0933 (3.81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.0752 (3.4129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5729 (5.31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1.3547 (7.06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843 (3.27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6.8523 (3.60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1941 (6.0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32.7342 (6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3143 (3.51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17.5248 (4.2915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84 (4.256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20.3203 (3.51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9476 (2.23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16"/>
                <w:szCs w:val="16"/>
                <w:color w:val="303030"/>
              </w:rPr>
              <w:t xml:space="preserve">9.7303 (1.3868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50"/>
    <w:bookmarkEnd w:id="15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55" Type="http://schemas.openxmlformats.org/officeDocument/2006/relationships/image" Target="media/rId55.png"/><Relationship Id="rId63" Type="http://schemas.openxmlformats.org/officeDocument/2006/relationships/image" Target="media/rId63.png"/><Relationship Id="rId21" Type="http://schemas.openxmlformats.org/officeDocument/2006/relationships/image" Target="media/rId21.png"/><Relationship Id="rId133" Type="http://schemas.openxmlformats.org/officeDocument/2006/relationships/image" Target="media/rId133.png"/><Relationship Id="rId141" Type="http://schemas.openxmlformats.org/officeDocument/2006/relationships/customXml" Target="../customXml/item2.xml"/><Relationship Id="rId7" Type="http://schemas.openxmlformats.org/officeDocument/2006/relationships/footnotes" Target="footnotes.xml"/><Relationship Id="rId71" Type="http://schemas.openxmlformats.org/officeDocument/2006/relationships/image" Target="media/rId71.png"/><Relationship Id="rId2" Type="http://schemas.openxmlformats.org/officeDocument/2006/relationships/styles" Target="styles.xml"/><Relationship Id="rId75" Type="http://schemas.openxmlformats.org/officeDocument/2006/relationships/image" Target="media/rId75.png"/><Relationship Id="rId83" Type="http://schemas.openxmlformats.org/officeDocument/2006/relationships/image" Target="media/rId83.png"/><Relationship Id="rId91" Type="http://schemas.openxmlformats.org/officeDocument/2006/relationships/image" Target="media/rId91.png"/><Relationship Id="rId107" Type="http://schemas.openxmlformats.org/officeDocument/2006/relationships/image" Target="media/rId107.png"/><Relationship Id="rId41" Type="http://schemas.openxmlformats.org/officeDocument/2006/relationships/image" Target="media/rId41.png"/><Relationship Id="rId14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79" Type="http://schemas.openxmlformats.org/officeDocument/2006/relationships/image" Target="media/rId79.png"/><Relationship Id="rId87" Type="http://schemas.openxmlformats.org/officeDocument/2006/relationships/image" Target="media/rId87.png"/><Relationship Id="rId115" Type="http://schemas.openxmlformats.org/officeDocument/2006/relationships/image" Target="media/rId115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95" Type="http://schemas.openxmlformats.org/officeDocument/2006/relationships/image" Target="media/rId95.png"/><Relationship Id="rId127" Type="http://schemas.openxmlformats.org/officeDocument/2006/relationships/image" Target="media/rId127.png"/><Relationship Id="rId28" Type="http://schemas.openxmlformats.org/officeDocument/2006/relationships/image" Target="media/rId28.png"/><Relationship Id="rId49" Type="http://schemas.openxmlformats.org/officeDocument/2006/relationships/image" Target="media/rId49.png"/><Relationship Id="rId10" Type="http://schemas.openxmlformats.org/officeDocument/2006/relationships/header" Target="header2.xml"/><Relationship Id="rId99" Type="http://schemas.openxmlformats.org/officeDocument/2006/relationships/image" Target="media/rId99.png"/><Relationship Id="rId31" Type="http://schemas.openxmlformats.org/officeDocument/2006/relationships/image" Target="media/rId31.png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39" Type="http://schemas.openxmlformats.org/officeDocument/2006/relationships/image" Target="media/rId139.png"/><Relationship Id="rId35" Type="http://schemas.openxmlformats.org/officeDocument/2006/relationships/image" Target="media/rId35.png"/><Relationship Id="rId8" Type="http://schemas.openxmlformats.org/officeDocument/2006/relationships/comments" Target="comments.xml"/><Relationship Id="rId121" Type="http://schemas.openxmlformats.org/officeDocument/2006/relationships/image" Target="media/rId121.pn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59" Type="http://schemas.openxmlformats.org/officeDocument/2006/relationships/image" Target="media/rId59.png"/><Relationship Id="rId67" Type="http://schemas.openxmlformats.org/officeDocument/2006/relationships/image" Target="media/rId67.png"/><Relationship Id="rId103" Type="http://schemas.openxmlformats.org/officeDocument/2006/relationships/image" Target="media/rId103.png"/><Relationship Id="rId25" Type="http://schemas.openxmlformats.org/officeDocument/2006/relationships/image" Target="media/rId25.png"/><Relationship Id="rId38" Type="http://schemas.openxmlformats.org/officeDocument/2006/relationships/image" Target="media/rId38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D18F35-1904-450C-AA87-4F3E5579C3A6}"/>
</file>

<file path=customXml/itemProps2.xml><?xml version="1.0" encoding="utf-8"?>
<ds:datastoreItem xmlns:ds="http://schemas.openxmlformats.org/officeDocument/2006/customXml" ds:itemID="{9F7F5949-846F-42B9-9056-36471741F925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00:27:14Z</dcterms:created>
  <dcterms:modified xsi:type="dcterms:W3CDTF">2023-10-09T00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6</vt:lpwstr>
  </property>
  <property fmtid="{D5CDD505-2E9C-101B-9397-08002B2CF9AE}" pid="3" name="output">
    <vt:lpwstr/>
  </property>
</Properties>
</file>